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07fd19d-9cf6-41bb-b0a5-24f7651f54f7"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7fd19d-9cf6-41bb-b0a5-24f7651f54f7"/>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1</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6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4</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8</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5</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3-31T05:13:04Z</dcterms:created>
  <dcterms:modified xsi:type="dcterms:W3CDTF">2023-03-31T0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